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30e1a9</w:t>
            </w:r>
            <w:r>
              <w:t xml:space="preserve"> </w:t>
            </w:r>
            <w:r>
              <w:t xml:space="preserve">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3fe9c936-7aa8-4985-b853-272d487abab6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6037e712-eb15-4b24-84f2-3b6fbea17bb3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2:44:56Z</dcterms:created>
  <dcterms:modified xsi:type="dcterms:W3CDTF">2023-07-21T02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